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for</w:t>
      </w:r>
      <w:r>
        <w:t xml:space="preserve"> </w:t>
      </w:r>
      <w:r>
        <w:t xml:space="preserve">Kuwait</w:t>
      </w:r>
      <w:r>
        <w:t xml:space="preserve"> </w:t>
      </w:r>
      <w:r>
        <w:t xml:space="preserve">City</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Company Name]</w:t>
      </w:r>
    </w:p>
    <w:p>
      <w:pPr>
        <w:pStyle w:val="BodyText"/>
      </w:pPr>
      <w:r>
        <w:rPr>
          <w:bCs/>
          <w:b/>
        </w:rPr>
        <w:t xml:space="preserve">Address:</w:t>
      </w:r>
      <w:r>
        <w:t xml:space="preserve"> </w:t>
      </w:r>
      <w:r>
        <w:t xml:space="preserve">[Company Address], Kuwait City, Kuwait</w:t>
      </w:r>
    </w:p>
    <w:bookmarkStart w:id="20" w:name="dear-hiring-manager"/>
    <w:p>
      <w:pPr>
        <w:pStyle w:val="Heading2"/>
      </w:pPr>
      <w:r>
        <w:t xml:space="preserve">Dear Hiring Manager,</w:t>
      </w:r>
    </w:p>
    <w:p>
      <w:pPr>
        <w:pStyle w:val="FirstParagraph"/>
      </w:pPr>
      <w:r>
        <w:t xml:space="preserve">I am writing to express my enthusiastic interest in the Civil Engineer position at your esteemed organization in Kuwait City. With a decade of experience in civil engineering and a deep understanding of infrastructure development, I am eager to contribute my expertise to projects that shape the future of this vibrant city. My commitment to excellence, coupled with my passion for sustainable design and innovation, aligns perfectly with the goals of [Company Name], and I am confident that my skills will add value to your team.</w:t>
      </w:r>
    </w:p>
    <w:p>
      <w:pPr>
        <w:pStyle w:val="BodyText"/>
      </w:pPr>
      <w:r>
        <w:t xml:space="preserve">Kuwait City has long been a hub of progress in the Middle East, boasting iconic landmarks such as the Kuwait Towers, Souk Al Bahar, and the Sheikh Abdullah Al Salem Cultural Centre. As a Civil Engineer with a focus on urban development and infrastructure resilience, I am particularly drawn to opportunities that allow me to contribute to such transformative projects. The dynamic environment of Kuwait City presents unique challenges—ranging from extreme climatic conditions to the need for sustainable urban planning—and I am excited about the prospect of addressing these through innovative engineering solutions.</w:t>
      </w:r>
    </w:p>
    <w:bookmarkEnd w:id="20"/>
    <w:bookmarkStart w:id="21" w:name="professional-background"/>
    <w:p>
      <w:pPr>
        <w:pStyle w:val="Heading2"/>
      </w:pPr>
      <w:r>
        <w:t xml:space="preserve">Professional Background</w:t>
      </w:r>
    </w:p>
    <w:p>
      <w:pPr>
        <w:pStyle w:val="FirstParagraph"/>
      </w:pPr>
      <w:r>
        <w:t xml:space="preserve">Over the course of my career, I have specialized in a wide range of civil engineering disciplines, including structural design, geotechnical analysis, and construction management. My work has spanned both public and private sectors, with projects that include residential complexes, commercial developments, and transportation infrastructure. One of my most rewarding experiences was leading the design team for a high-rise residential project in [Previous Location], where I ensured compliance with international standards while incorporating local building codes. This experience honed my ability to balance technical precision with cultural awareness—a skill that is particularly critical when working in diverse regions like Kuwait City.</w:t>
      </w:r>
    </w:p>
    <w:p>
      <w:pPr>
        <w:pStyle w:val="BodyText"/>
      </w:pPr>
      <w:r>
        <w:t xml:space="preserve">My expertise extends to the use of advanced software tools such as AutoCAD, Revit, and STAAD.Pro, which I have employed to optimize designs for cost-effectiveness and structural integrity. Additionally, I hold a professional certification in sustainable construction practices from the [Relevant Institution], which has enabled me to integrate green technologies into my projects. For instance, in a recent highway expansion project in [Previous Location], I collaborated with environmental engineers to minimize the ecological footprint of the development, ensuring it met both functional and sustainability goals.</w:t>
      </w:r>
    </w:p>
    <w:bookmarkEnd w:id="21"/>
    <w:bookmarkStart w:id="22" w:name="why-kuwait-city"/>
    <w:p>
      <w:pPr>
        <w:pStyle w:val="Heading2"/>
      </w:pPr>
      <w:r>
        <w:t xml:space="preserve">Why Kuwait City?</w:t>
      </w:r>
    </w:p>
    <w:p>
      <w:pPr>
        <w:pStyle w:val="FirstParagraph"/>
      </w:pPr>
      <w:r>
        <w:t xml:space="preserve">Working as a Civil Engineer in Kuwait City is more than a career opportunity—it is a chance to be part of a city that continues to evolve as a global leader in infrastructure and innovation. The government’s Vision 2035 initiative emphasizes sustainable urbanization, smart cities, and resilient infrastructure, all of which resonate deeply with my professional ethos. I am particularly interested in contributing to projects that align with these objectives, such as the development of smart transportation networks or the modernization of water and waste management systems.</w:t>
      </w:r>
    </w:p>
    <w:p>
      <w:pPr>
        <w:pStyle w:val="BodyText"/>
      </w:pPr>
      <w:r>
        <w:t xml:space="preserve">Kuwait City’s unique geographical and climatic conditions also present exciting challenges for civil engineers. The city’s proximity to the Persian Gulf, combined with its arid climate, demands engineering solutions that prioritize durability and energy efficiency. For example, I have extensive experience in designing structures that withstand extreme temperatures and humidity, ensuring long-term functionality without compromising on aesthetics or safety. I am confident that my background in such environments will enable me to deliver high-quality results in Kuwait City’s context.</w:t>
      </w:r>
    </w:p>
    <w:bookmarkEnd w:id="22"/>
    <w:bookmarkStart w:id="23" w:name="why-company-name"/>
    <w:p>
      <w:pPr>
        <w:pStyle w:val="Heading2"/>
      </w:pPr>
      <w:r>
        <w:t xml:space="preserve">Why [Company Name]?</w:t>
      </w:r>
    </w:p>
    <w:p>
      <w:pPr>
        <w:pStyle w:val="FirstParagraph"/>
      </w:pPr>
      <w:r>
        <w:t xml:space="preserve">[Company Name]’s reputation as a leader in civil engineering and infrastructure development has been well-documented, and I am inspired by your commitment to excellence. Your recent projects, such as [Mention a Specific Project or Initiative], demonstrate a clear focus on innovation and community impact—values that I deeply respect. I am particularly drawn to your emphasis on collaborative problem-solving, as I believe that the most successful engineering projects are born from teamwork and shared vision.</w:t>
      </w:r>
    </w:p>
    <w:p>
      <w:pPr>
        <w:pStyle w:val="BodyText"/>
      </w:pPr>
      <w:r>
        <w:t xml:space="preserve">Moreover, your alignment with Kuwait’s strategic development goals makes [Company Name] an ideal fit for my career aspirations. I am eager to contribute my skills in project planning, risk assessment, and quality control to support your initiatives. Whether it is designing resilient infrastructure or optimizing construction processes, I am prepared to bring a proactive and solutions-oriented approach to every challenge.</w:t>
      </w:r>
    </w:p>
    <w:bookmarkEnd w:id="23"/>
    <w:bookmarkStart w:id="24" w:name="conclusion"/>
    <w:p>
      <w:pPr>
        <w:pStyle w:val="Heading2"/>
      </w:pPr>
      <w:r>
        <w:t xml:space="preserve">Conclusion</w:t>
      </w:r>
    </w:p>
    <w:p>
      <w:pPr>
        <w:pStyle w:val="FirstParagraph"/>
      </w:pPr>
      <w:r>
        <w:t xml:space="preserve">In conclusion, I am excited about the possibility of joining [Company Name] as a Civil Engineer in Kuwait City. My technical expertise, dedication to sustainability, and passion for urban development make me a strong candidate for this role. I would welcome the opportunity to discuss how my background and skills align with your organization’s needs in more detail. Thank you for considering my application.</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 for Kuwait City</dc:title>
  <dc:creator/>
  <dc:language>en</dc:language>
  <cp:keywords/>
  <dcterms:created xsi:type="dcterms:W3CDTF">2026-07-23T15:21:30Z</dcterms:created>
  <dcterms:modified xsi:type="dcterms:W3CDTF">2026-07-23T15:21:30Z</dcterms:modified>
</cp:coreProperties>
</file>

<file path=docProps/custom.xml><?xml version="1.0" encoding="utf-8"?>
<Properties xmlns="http://schemas.openxmlformats.org/officeDocument/2006/custom-properties" xmlns:vt="http://schemas.openxmlformats.org/officeDocument/2006/docPropsVTypes"/>
</file>